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DFC" w:rsidRPr="00184BE0" w:rsidRDefault="00AE5DFC" w:rsidP="00414D5B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097948" w:rsidRDefault="00EC2F2D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9829261" wp14:editId="71FCFFB3">
            <wp:extent cx="228600" cy="228600"/>
            <wp:effectExtent l="0" t="0" r="0" b="0"/>
            <wp:docPr id="14" name="Graphic 1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Hous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18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7948">
        <w:rPr>
          <w:rFonts w:ascii="Times New Roman" w:hAnsi="Times New Roman" w:cs="Times New Roman"/>
          <w:sz w:val="24"/>
          <w:szCs w:val="24"/>
        </w:rPr>
        <w:t>Kulibina</w:t>
      </w:r>
      <w:proofErr w:type="spellEnd"/>
      <w:r w:rsidR="0009794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97948">
        <w:rPr>
          <w:rFonts w:ascii="Times New Roman" w:hAnsi="Times New Roman" w:cs="Times New Roman"/>
          <w:sz w:val="24"/>
          <w:szCs w:val="24"/>
        </w:rPr>
        <w:t>street</w:t>
      </w:r>
      <w:proofErr w:type="gramEnd"/>
      <w:r w:rsidR="00097948">
        <w:rPr>
          <w:rFonts w:ascii="Times New Roman" w:hAnsi="Times New Roman" w:cs="Times New Roman"/>
          <w:sz w:val="24"/>
          <w:szCs w:val="24"/>
        </w:rPr>
        <w:t xml:space="preserve"> 2K2, </w:t>
      </w:r>
      <w:proofErr w:type="spellStart"/>
      <w:r w:rsidR="00097948">
        <w:rPr>
          <w:rFonts w:ascii="Times New Roman" w:hAnsi="Times New Roman" w:cs="Times New Roman"/>
          <w:sz w:val="24"/>
          <w:szCs w:val="24"/>
        </w:rPr>
        <w:t>Skolkovo</w:t>
      </w:r>
      <w:proofErr w:type="spellEnd"/>
      <w:r w:rsidR="00097948">
        <w:rPr>
          <w:rFonts w:ascii="Times New Roman" w:hAnsi="Times New Roman" w:cs="Times New Roman"/>
          <w:sz w:val="24"/>
          <w:szCs w:val="24"/>
        </w:rPr>
        <w:t xml:space="preserve"> innovation center, Moscow        </w:t>
      </w:r>
      <w:r w:rsidR="00E918F5">
        <w:rPr>
          <w:rFonts w:ascii="Times New Roman" w:hAnsi="Times New Roman" w:cs="Times New Roman"/>
          <w:sz w:val="24"/>
          <w:szCs w:val="24"/>
        </w:rPr>
        <w:t xml:space="preserve"> </w:t>
      </w:r>
      <w:r w:rsidR="000D5CE2">
        <w:rPr>
          <w:noProof/>
          <w:lang w:val="en-GB" w:eastAsia="en-GB"/>
        </w:rPr>
        <w:drawing>
          <wp:inline distT="0" distB="0" distL="0" distR="0" wp14:anchorId="27BE9E08" wp14:editId="56C154D9">
            <wp:extent cx="190500" cy="156210"/>
            <wp:effectExtent l="0" t="0" r="0" b="0"/>
            <wp:docPr id="277" name="Picture 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097948" w:rsidRPr="00FA1D3F">
          <w:rPr>
            <w:rStyle w:val="Hyperlink"/>
            <w:rFonts w:ascii="Times New Roman" w:hAnsi="Times New Roman" w:cs="Times New Roman"/>
            <w:sz w:val="24"/>
            <w:szCs w:val="24"/>
          </w:rPr>
          <w:t>Divine.Okeke@skoltech.ru</w:t>
        </w:r>
      </w:hyperlink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477F" w:rsidRPr="00B06AC3" w:rsidRDefault="000D5CE2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9C96996" wp14:editId="4F1E5E84">
            <wp:extent cx="197472" cy="186690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472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+</w:t>
      </w:r>
      <w:proofErr w:type="gramStart"/>
      <w:r w:rsidR="00AE5DFC">
        <w:rPr>
          <w:rFonts w:ascii="Times New Roman" w:hAnsi="Times New Roman" w:cs="Times New Roman"/>
          <w:sz w:val="24"/>
          <w:szCs w:val="24"/>
        </w:rPr>
        <w:t>2347035986205</w:t>
      </w:r>
      <w:r w:rsidR="00D96527">
        <w:rPr>
          <w:rFonts w:ascii="Times New Roman" w:hAnsi="Times New Roman" w:cs="Times New Roman"/>
          <w:sz w:val="24"/>
          <w:szCs w:val="24"/>
        </w:rPr>
        <w:t xml:space="preserve">  +</w:t>
      </w:r>
      <w:proofErr w:type="gramEnd"/>
      <w:r w:rsidR="00D96527">
        <w:rPr>
          <w:rFonts w:ascii="Times New Roman" w:hAnsi="Times New Roman" w:cs="Times New Roman"/>
          <w:sz w:val="24"/>
          <w:szCs w:val="24"/>
        </w:rPr>
        <w:t>79911222996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B4AC211">
          <v:rect id="_x0000_i1028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>Service-oriented, responsible, passiona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E5DFC">
        <w:rPr>
          <w:rFonts w:ascii="Times New Roman" w:hAnsi="Times New Roman" w:cs="Times New Roman"/>
          <w:sz w:val="24"/>
          <w:szCs w:val="24"/>
        </w:rPr>
        <w:t xml:space="preserve"> and motivated, with a drive for excellence.</w:t>
      </w:r>
    </w:p>
    <w:p w:rsidR="00AE5DFC" w:rsidRDefault="00A57118" w:rsidP="007E4D02">
      <w:pPr>
        <w:spacing w:after="0"/>
        <w:ind w:left="360"/>
        <w:jc w:val="both"/>
        <w:rPr>
          <w:rFonts w:ascii="Calibri" w:eastAsia="Calibri" w:hAnsi="Calibri" w:cs="Calibri"/>
          <w:color w:val="434343"/>
          <w:sz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Pr="00AE5DFC">
        <w:rPr>
          <w:rFonts w:ascii="Times New Roman" w:hAnsi="Times New Roman" w:cs="Times New Roman"/>
          <w:sz w:val="24"/>
          <w:szCs w:val="24"/>
        </w:rPr>
        <w:t xml:space="preserve">looking </w:t>
      </w:r>
      <w:r w:rsidR="00AE5DFC" w:rsidRPr="00AE5DFC">
        <w:rPr>
          <w:rFonts w:ascii="Times New Roman" w:hAnsi="Times New Roman" w:cs="Times New Roman"/>
          <w:sz w:val="24"/>
          <w:szCs w:val="24"/>
        </w:rPr>
        <w:t>to attain a position where I can contribute my skills efficiently to the growth of the organization and my professional career skills.</w:t>
      </w:r>
      <w:r w:rsidR="00AE5DFC" w:rsidRPr="00AE5DFC">
        <w:rPr>
          <w:rFonts w:ascii="Calibri" w:eastAsia="Calibri" w:hAnsi="Calibri" w:cs="Calibri"/>
          <w:color w:val="434343"/>
          <w:sz w:val="18"/>
        </w:rPr>
        <w:t xml:space="preserve"> </w:t>
      </w:r>
    </w:p>
    <w:p w:rsidR="0011477F" w:rsidRPr="00AE5DFC" w:rsidRDefault="00AE5DFC" w:rsidP="007E4D02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 xml:space="preserve">Areas of expertise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E5DFC">
        <w:rPr>
          <w:rFonts w:ascii="Times New Roman" w:hAnsi="Times New Roman" w:cs="Times New Roman"/>
          <w:sz w:val="24"/>
          <w:szCs w:val="24"/>
        </w:rPr>
        <w:t>application of innovative technology.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03EDA7">
          <v:rect id="_x0000_i1029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:rsidR="00AE5DFC" w:rsidRPr="00B06AC3" w:rsidRDefault="00AE5DFC" w:rsidP="00414D5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C0F3A9">
          <v:rect id="_x0000_i1030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5"/>
        <w:gridCol w:w="1080"/>
      </w:tblGrid>
      <w:tr w:rsidR="00AE5DFC" w:rsidTr="004565D9">
        <w:tc>
          <w:tcPr>
            <w:tcW w:w="9005" w:type="dxa"/>
            <w:tcMar>
              <w:left w:w="0" w:type="dxa"/>
              <w:right w:w="0" w:type="dxa"/>
            </w:tcMar>
          </w:tcPr>
          <w:p w:rsidR="008B4EFC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olkov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stitute of Science and Technology</w:t>
            </w:r>
          </w:p>
          <w:p w:rsidR="00804FA3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Energy System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:rsidR="008B4EFC" w:rsidRDefault="008B4EFC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. 2022</w:t>
            </w:r>
          </w:p>
          <w:p w:rsidR="008B4EFC" w:rsidRDefault="008B4EFC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AE5DFC" w:rsidRDefault="003D2515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. 2023</w:t>
            </w:r>
            <w:r w:rsidR="008B4EFC"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804FA3" w:rsidRDefault="003D2515" w:rsidP="00414D5B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C567380">
          <v:rect id="_x0000_i1053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804FA3" w:rsidTr="007E4D02">
        <w:tc>
          <w:tcPr>
            <w:tcW w:w="8730" w:type="dxa"/>
            <w:tcMar>
              <w:left w:w="0" w:type="dxa"/>
              <w:right w:w="0" w:type="dxa"/>
            </w:tcMar>
          </w:tcPr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sity of Nigeri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ukka</w:t>
            </w:r>
            <w:proofErr w:type="spellEnd"/>
            <w:r w:rsidR="00E2027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6703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>World Bank African Centre of Excellence for Sustainable Power and Energy Development)</w:t>
            </w:r>
          </w:p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utomatic Control System</w:t>
            </w:r>
            <w:r w:rsidR="00456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31A98" w:rsidRDefault="00492D07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2027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earch Topic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lar Power Forecasting with Machine Learning Techniques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B4367A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  <w:p w:rsidR="00B4367A" w:rsidRDefault="00B4367A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804FA3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</w:tr>
    </w:tbl>
    <w:p w:rsidR="00931A98" w:rsidRDefault="003D2515" w:rsidP="00931A98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54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931A98" w:rsidTr="00FE43E4">
        <w:tc>
          <w:tcPr>
            <w:tcW w:w="8730" w:type="dxa"/>
            <w:tcMar>
              <w:left w:w="0" w:type="dxa"/>
              <w:right w:w="0" w:type="dxa"/>
            </w:tcMar>
          </w:tcPr>
          <w:p w:rsidR="008B4EFC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sity of Nigeri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ukka</w:t>
            </w:r>
            <w:proofErr w:type="spellEnd"/>
          </w:p>
          <w:p w:rsidR="008B4EFC" w:rsidRPr="00B06AC3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931A98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931A98" w:rsidRDefault="008B4EFC" w:rsidP="00FE43E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508BFC">
          <v:rect id="_x0000_i1033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8B4EFC" w:rsidRDefault="008B4EFC" w:rsidP="008B4EFC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72" style="width:507.15pt;height:1.6pt" o:hrpct="969" o:hrstd="t" o:hr="t" fillcolor="#a0a0a0" stroked="f"/>
        </w:pict>
      </w:r>
    </w:p>
    <w:p w:rsidR="008B4EFC" w:rsidRPr="008B4EFC" w:rsidRDefault="008B4EFC" w:rsidP="008B4EFC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Inter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uly-Nov 2022</w:t>
      </w:r>
    </w:p>
    <w:p w:rsidR="008B4EFC" w:rsidRDefault="008B4EFC" w:rsidP="008B4EFC">
      <w:pPr>
        <w:spacing w:after="0"/>
        <w:ind w:firstLine="27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Center of Energy Systems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olkov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stitute of Science and Technology</w:t>
      </w:r>
    </w:p>
    <w:p w:rsidR="008B4EFC" w:rsidRPr="008B4EFC" w:rsidRDefault="008B4EFC" w:rsidP="008B4EFC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rked on Real-Time Simulators (Opal-RT, RTDS)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grids</w:t>
      </w:r>
      <w:proofErr w:type="spellEnd"/>
    </w:p>
    <w:p w:rsidR="00382535" w:rsidRDefault="003D2515" w:rsidP="00D4723E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C53BCD3">
          <v:rect id="_x0000_i1034" style="width:0;height:1.5pt" o:hrstd="t" o:hr="t" fillcolor="#a0a0a0" stroked="f"/>
        </w:pic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5"/>
        <w:gridCol w:w="2070"/>
      </w:tblGrid>
      <w:tr w:rsidR="00382535" w:rsidTr="004565D9">
        <w:tc>
          <w:tcPr>
            <w:tcW w:w="8015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 </w:t>
            </w:r>
          </w:p>
        </w:tc>
        <w:tc>
          <w:tcPr>
            <w:tcW w:w="2070" w:type="dxa"/>
            <w:tcMar>
              <w:left w:w="0" w:type="dxa"/>
              <w:right w:w="0" w:type="dxa"/>
            </w:tcMar>
          </w:tcPr>
          <w:p w:rsidR="00382535" w:rsidRDefault="00382535" w:rsidP="00D4723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21-June 2021</w:t>
            </w:r>
          </w:p>
        </w:tc>
      </w:tr>
    </w:tbl>
    <w:p w:rsidR="00382535" w:rsidRPr="008B4EFC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4EFC">
        <w:rPr>
          <w:rFonts w:ascii="Times New Roman" w:hAnsi="Times New Roman" w:cs="Times New Roman"/>
          <w:b/>
          <w:sz w:val="24"/>
          <w:szCs w:val="24"/>
        </w:rPr>
        <w:t xml:space="preserve">Cleanergy Solar Company, </w:t>
      </w:r>
      <w:proofErr w:type="spellStart"/>
      <w:r w:rsidRPr="008B4EFC">
        <w:rPr>
          <w:rFonts w:ascii="Times New Roman" w:hAnsi="Times New Roman" w:cs="Times New Roman"/>
          <w:b/>
          <w:sz w:val="24"/>
          <w:szCs w:val="24"/>
        </w:rPr>
        <w:t>Asaba</w:t>
      </w:r>
      <w:proofErr w:type="spellEnd"/>
      <w:r w:rsidRPr="008B4EFC">
        <w:rPr>
          <w:rFonts w:ascii="Times New Roman" w:hAnsi="Times New Roman" w:cs="Times New Roman"/>
          <w:b/>
          <w:sz w:val="24"/>
          <w:szCs w:val="24"/>
        </w:rPr>
        <w:t>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part of the team that carried out the design and installation of different capacities of solar photovoltaic system</w:t>
      </w:r>
      <w:r w:rsidR="00A571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homes</w:t>
      </w:r>
    </w:p>
    <w:p w:rsidR="00382535" w:rsidRDefault="003D2515" w:rsidP="002626CF">
      <w:pPr>
        <w:spacing w:after="0"/>
        <w:ind w:left="720" w:right="-60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CC53B66">
          <v:rect id="_x0000_i1035" style="width:508.6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0"/>
        <w:gridCol w:w="1980"/>
      </w:tblGrid>
      <w:tr w:rsidR="00382535" w:rsidTr="004565D9">
        <w:tc>
          <w:tcPr>
            <w:tcW w:w="8100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</w:t>
            </w:r>
            <w:r w:rsidR="00A5711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-time)</w:t>
            </w:r>
          </w:p>
        </w:tc>
        <w:tc>
          <w:tcPr>
            <w:tcW w:w="1980" w:type="dxa"/>
            <w:tcMar>
              <w:left w:w="0" w:type="dxa"/>
              <w:right w:w="0" w:type="dxa"/>
            </w:tcMar>
          </w:tcPr>
          <w:p w:rsidR="00382535" w:rsidRDefault="00382535" w:rsidP="002626C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 2020-Mar 2021</w:t>
            </w:r>
          </w:p>
        </w:tc>
      </w:tr>
    </w:tbl>
    <w:p w:rsidR="00382535" w:rsidRPr="008B4EFC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4EFC">
        <w:rPr>
          <w:rFonts w:ascii="Times New Roman" w:hAnsi="Times New Roman" w:cs="Times New Roman"/>
          <w:b/>
          <w:sz w:val="24"/>
          <w:szCs w:val="24"/>
        </w:rPr>
        <w:t>Federal Polytechnic Nasarawa, Nigeria</w:t>
      </w:r>
    </w:p>
    <w:p w:rsidR="00382535" w:rsidRPr="00382535" w:rsidRDefault="00382535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ssisted a senior lecturer in teaching </w:t>
      </w:r>
      <w:r w:rsidR="002945B2">
        <w:rPr>
          <w:rFonts w:ascii="Times New Roman" w:hAnsi="Times New Roman" w:cs="Times New Roman"/>
          <w:sz w:val="24"/>
          <w:szCs w:val="24"/>
        </w:rPr>
        <w:t>Digital Electronic Techniques</w:t>
      </w:r>
    </w:p>
    <w:p w:rsidR="00AE5DFC" w:rsidRDefault="003D2515" w:rsidP="002945B2">
      <w:pPr>
        <w:spacing w:after="0"/>
        <w:ind w:left="720" w:right="-51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BB13701">
          <v:rect id="_x0000_i1036" style="width:508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Virtual Intern (Software Engineering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8B4EFC" w:rsidP="008B4EF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382535">
              <w:rPr>
                <w:rFonts w:ascii="Times New Roman" w:hAnsi="Times New Roman" w:cs="Times New Roman"/>
                <w:sz w:val="24"/>
                <w:szCs w:val="24"/>
              </w:rPr>
              <w:t>-August 2020</w:t>
            </w:r>
          </w:p>
        </w:tc>
      </w:tr>
    </w:tbl>
    <w:p w:rsidR="00AE5DFC" w:rsidRPr="008B4E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4EFC">
        <w:rPr>
          <w:rFonts w:ascii="Times New Roman" w:hAnsi="Times New Roman" w:cs="Times New Roman"/>
          <w:b/>
          <w:sz w:val="24"/>
          <w:szCs w:val="24"/>
        </w:rPr>
        <w:t>JPMorgan Chase &amp; co</w:t>
      </w:r>
      <w:r w:rsidR="00A57118" w:rsidRPr="008B4EFC">
        <w:rPr>
          <w:rFonts w:ascii="Times New Roman" w:hAnsi="Times New Roman" w:cs="Times New Roman"/>
          <w:b/>
          <w:sz w:val="24"/>
          <w:szCs w:val="24"/>
        </w:rPr>
        <w:t>.</w:t>
      </w:r>
    </w:p>
    <w:p w:rsidR="00AE5DFC" w:rsidRPr="000153BF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rry out tasks assigned to me by my Instructor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writing scripts to solve problems</w:t>
      </w:r>
    </w:p>
    <w:p w:rsidR="00AE5DFC" w:rsidRDefault="003D2515" w:rsidP="002945B2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19B8718C">
          <v:rect id="_x0000_i1037" style="width:415.35pt;height:1.5pt" o:hrstd="t" o:hr="t" fillcolor="#a0a0a0" stroked="f"/>
        </w:pict>
      </w:r>
    </w:p>
    <w:tbl>
      <w:tblPr>
        <w:tblStyle w:val="TableGrid"/>
        <w:tblW w:w="0" w:type="auto"/>
        <w:tblInd w:w="365" w:type="dxa"/>
        <w:tblLook w:val="04A0" w:firstRow="1" w:lastRow="0" w:firstColumn="1" w:lastColumn="0" w:noHBand="0" w:noVBand="1"/>
      </w:tblPr>
      <w:tblGrid>
        <w:gridCol w:w="7740"/>
        <w:gridCol w:w="2340"/>
      </w:tblGrid>
      <w:tr w:rsidR="00AE5DFC" w:rsidTr="004565D9">
        <w:tc>
          <w:tcPr>
            <w:tcW w:w="77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11477F" w:rsidRDefault="00AE5DFC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tional Youth Service Corps 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t</w:t>
            </w:r>
            <w:r w:rsidR="004E6AEF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2945B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:rsidR="00AE5DFC" w:rsidRDefault="00AE5DFC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Polytechnic Nasarawa</w:t>
      </w:r>
    </w:p>
    <w:p w:rsidR="00AE5DFC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innovative teaching methodology to arouse students’ interest in the courses I taught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led to a better performance</w:t>
      </w:r>
    </w:p>
    <w:p w:rsidR="0011477F" w:rsidRPr="00D158EE" w:rsidRDefault="00AE5DFC" w:rsidP="002945B2">
      <w:pPr>
        <w:pStyle w:val="ListParagraph"/>
        <w:numPr>
          <w:ilvl w:val="0"/>
          <w:numId w:val="2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</w:t>
      </w:r>
      <w:r w:rsidR="0038253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n teaching the following courses: Digital Communication, Digital Electronics Techniques, Analogue Electronics, and Electrical Machine III</w:t>
      </w:r>
    </w:p>
    <w:p w:rsidR="00AE5DFC" w:rsidRDefault="003D2515" w:rsidP="00B4367A">
      <w:pPr>
        <w:spacing w:after="0"/>
        <w:ind w:right="-513"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3E8CA18">
          <v:rect id="_x0000_i1038" style="width:413.9pt;height:1.6pt" o:hrpct="917" o:hrstd="t" o:hr="t" fillcolor="#a0a0a0" stroked="f"/>
        </w:pic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555"/>
        <w:gridCol w:w="1530"/>
      </w:tblGrid>
      <w:tr w:rsidR="00AE5DFC" w:rsidTr="004565D9">
        <w:trPr>
          <w:trHeight w:val="279"/>
        </w:trPr>
        <w:tc>
          <w:tcPr>
            <w:tcW w:w="855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Pr="002945B2" w:rsidRDefault="00AE5DFC" w:rsidP="00414D5B">
            <w:pPr>
              <w:spacing w:after="8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Trainee</w:t>
            </w:r>
            <w:r w:rsidRPr="002945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AE5DFC" w:rsidRDefault="00AE5DFC" w:rsidP="00414D5B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:rsidR="00AE5DFC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6AC3">
        <w:rPr>
          <w:rFonts w:ascii="Times New Roman" w:hAnsi="Times New Roman" w:cs="Times New Roman"/>
          <w:sz w:val="24"/>
          <w:szCs w:val="24"/>
        </w:rPr>
        <w:t xml:space="preserve">Scientific Equipment </w:t>
      </w:r>
      <w:r w:rsidR="004E6AEF" w:rsidRPr="00B06AC3">
        <w:rPr>
          <w:rFonts w:ascii="Times New Roman" w:hAnsi="Times New Roman" w:cs="Times New Roman"/>
          <w:sz w:val="24"/>
          <w:szCs w:val="24"/>
        </w:rPr>
        <w:t>Development Institute</w:t>
      </w:r>
      <w:r w:rsidRPr="00B06AC3">
        <w:rPr>
          <w:rFonts w:ascii="Times New Roman" w:hAnsi="Times New Roman" w:cs="Times New Roman"/>
          <w:sz w:val="24"/>
          <w:szCs w:val="24"/>
        </w:rPr>
        <w:t>, Enugu, Nigeria</w:t>
      </w:r>
    </w:p>
    <w:p w:rsidR="00AE5DFC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:rsidR="0011477F" w:rsidRPr="00804FA3" w:rsidRDefault="00AE5DFC" w:rsidP="00B4367A">
      <w:pPr>
        <w:pStyle w:val="ListParagraph"/>
        <w:numPr>
          <w:ilvl w:val="0"/>
          <w:numId w:val="1"/>
        </w:numPr>
        <w:spacing w:after="0"/>
        <w:ind w:left="90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49DEA70">
          <v:rect id="_x0000_i1039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6B5A93" w:rsidRPr="006B5A93" w:rsidRDefault="006B5A93" w:rsidP="00124E1C">
      <w:pPr>
        <w:ind w:left="72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B5A9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ython Programming</w:t>
      </w:r>
      <w:r w:rsidR="00124E1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, MATLAB/SIMULINK, </w:t>
      </w:r>
      <w:r w:rsidR="003D251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al-Time Simulators (Opal-RT, RTDS), PSCAD, </w:t>
      </w:r>
      <w:bookmarkStart w:id="0" w:name="_GoBack"/>
      <w:bookmarkEnd w:id="0"/>
      <w:r w:rsidR="00124E1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chine Learning, BASH, PSSE, C/C++, HTML/CSS, DJANGO, Interpersonal Relationship, Effective Communication, Problem Solving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605FDE1">
          <v:rect id="_x0000_i1040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:rsidR="0011477F" w:rsidRDefault="007E4D02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A3618">
        <w:rPr>
          <w:rFonts w:ascii="Times New Roman" w:hAnsi="Times New Roman" w:cs="Times New Roman"/>
          <w:sz w:val="24"/>
          <w:szCs w:val="24"/>
        </w:rPr>
        <w:t>World Bank African Centre of</w:t>
      </w:r>
      <w:r w:rsidR="00AE5DFC">
        <w:rPr>
          <w:rFonts w:ascii="Times New Roman" w:hAnsi="Times New Roman" w:cs="Times New Roman"/>
          <w:sz w:val="24"/>
          <w:szCs w:val="24"/>
        </w:rPr>
        <w:t xml:space="preserve"> Excellence S</w:t>
      </w:r>
      <w:r w:rsidR="0011477F">
        <w:rPr>
          <w:rFonts w:ascii="Times New Roman" w:hAnsi="Times New Roman" w:cs="Times New Roman"/>
          <w:sz w:val="24"/>
          <w:szCs w:val="24"/>
        </w:rPr>
        <w:t>cholarship</w:t>
      </w:r>
    </w:p>
    <w:p w:rsidR="0011477F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E9623A">
          <v:rect id="_x0000_i1041" style="width:0;height:1.5pt" o:bullet="t" o:hrstd="t" o:hr="t" fillcolor="#a0a0a0" stroked="f"/>
        </w:pict>
      </w:r>
    </w:p>
    <w:p w:rsidR="00E20278" w:rsidRDefault="00E20278" w:rsidP="00414D5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BLICATION</w:t>
      </w:r>
    </w:p>
    <w:p w:rsidR="00E20278" w:rsidRDefault="00414D5B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E20278">
        <w:rPr>
          <w:rFonts w:ascii="Times New Roman" w:hAnsi="Times New Roman" w:cs="Times New Roman"/>
          <w:sz w:val="24"/>
          <w:szCs w:val="24"/>
        </w:rPr>
        <w:t>Solar Power Forecasting with Long Short Term Memory Algorithm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E20278">
        <w:rPr>
          <w:rFonts w:ascii="Times New Roman" w:hAnsi="Times New Roman" w:cs="Times New Roman"/>
          <w:sz w:val="24"/>
          <w:szCs w:val="24"/>
        </w:rPr>
        <w:t xml:space="preserve"> </w:t>
      </w:r>
      <w:r w:rsidR="004565D9">
        <w:rPr>
          <w:rFonts w:ascii="Times New Roman" w:hAnsi="Times New Roman" w:cs="Times New Roman"/>
          <w:sz w:val="24"/>
          <w:szCs w:val="24"/>
        </w:rPr>
        <w:t xml:space="preserve">presented and </w:t>
      </w:r>
      <w:r w:rsidR="00E20278">
        <w:rPr>
          <w:rFonts w:ascii="Times New Roman" w:hAnsi="Times New Roman" w:cs="Times New Roman"/>
          <w:sz w:val="24"/>
          <w:szCs w:val="24"/>
        </w:rPr>
        <w:t xml:space="preserve">accepted to be published </w:t>
      </w:r>
      <w:proofErr w:type="gramStart"/>
      <w:r w:rsidR="00E20278">
        <w:rPr>
          <w:rFonts w:ascii="Times New Roman" w:hAnsi="Times New Roman" w:cs="Times New Roman"/>
          <w:sz w:val="24"/>
          <w:szCs w:val="24"/>
        </w:rPr>
        <w:t xml:space="preserve">on  </w:t>
      </w:r>
      <w:r w:rsidR="00E20278" w:rsidRPr="00E20278">
        <w:rPr>
          <w:rFonts w:ascii="Times New Roman" w:hAnsi="Times New Roman" w:cs="Times New Roman"/>
          <w:sz w:val="24"/>
          <w:szCs w:val="24"/>
        </w:rPr>
        <w:t>West</w:t>
      </w:r>
      <w:proofErr w:type="gramEnd"/>
      <w:r w:rsidR="00E20278" w:rsidRPr="00E20278">
        <w:rPr>
          <w:rFonts w:ascii="Times New Roman" w:hAnsi="Times New Roman" w:cs="Times New Roman"/>
          <w:sz w:val="24"/>
          <w:szCs w:val="24"/>
        </w:rPr>
        <w:t xml:space="preserve"> Africa </w:t>
      </w:r>
      <w:proofErr w:type="spellStart"/>
      <w:r w:rsidR="00E20278" w:rsidRPr="00E20278">
        <w:rPr>
          <w:rFonts w:ascii="Times New Roman" w:hAnsi="Times New Roman" w:cs="Times New Roman"/>
          <w:sz w:val="24"/>
          <w:szCs w:val="24"/>
        </w:rPr>
        <w:t>Centres</w:t>
      </w:r>
      <w:proofErr w:type="spellEnd"/>
      <w:r w:rsidR="00E20278" w:rsidRPr="00E20278">
        <w:rPr>
          <w:rFonts w:ascii="Times New Roman" w:hAnsi="Times New Roman" w:cs="Times New Roman"/>
          <w:sz w:val="24"/>
          <w:szCs w:val="24"/>
        </w:rPr>
        <w:t xml:space="preserve"> </w:t>
      </w:r>
      <w:r w:rsidRPr="00E20278">
        <w:rPr>
          <w:rFonts w:ascii="Times New Roman" w:hAnsi="Times New Roman" w:cs="Times New Roman"/>
          <w:sz w:val="24"/>
          <w:szCs w:val="24"/>
        </w:rPr>
        <w:t xml:space="preserve">of </w:t>
      </w:r>
      <w:r w:rsidR="00E20278" w:rsidRPr="00E20278">
        <w:rPr>
          <w:rFonts w:ascii="Times New Roman" w:hAnsi="Times New Roman" w:cs="Times New Roman"/>
          <w:sz w:val="24"/>
          <w:szCs w:val="24"/>
        </w:rPr>
        <w:t xml:space="preserve">Excellence </w:t>
      </w:r>
      <w:r w:rsidRPr="00E20278">
        <w:rPr>
          <w:rFonts w:ascii="Times New Roman" w:hAnsi="Times New Roman" w:cs="Times New Roman"/>
          <w:sz w:val="24"/>
          <w:szCs w:val="24"/>
        </w:rPr>
        <w:t xml:space="preserve">for </w:t>
      </w:r>
      <w:r w:rsidR="00E20278" w:rsidRPr="00E20278">
        <w:rPr>
          <w:rFonts w:ascii="Times New Roman" w:hAnsi="Times New Roman" w:cs="Times New Roman"/>
          <w:sz w:val="24"/>
          <w:szCs w:val="24"/>
        </w:rPr>
        <w:t>Energy Network</w:t>
      </w:r>
      <w:r>
        <w:rPr>
          <w:rFonts w:ascii="Times New Roman" w:hAnsi="Times New Roman" w:cs="Times New Roman"/>
          <w:sz w:val="24"/>
          <w:szCs w:val="24"/>
        </w:rPr>
        <w:t>’s Book of Abstract on May 11</w:t>
      </w:r>
      <w:r w:rsidRPr="00414D5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2021</w:t>
      </w:r>
    </w:p>
    <w:p w:rsidR="004E6AEF" w:rsidRPr="00E20278" w:rsidRDefault="003D2515" w:rsidP="004E6A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243358D">
          <v:rect id="_x0000_i1042" style="width:0;height:1.5pt" o:bullet="t" o:hrstd="t" o:hr="t" fillcolor="#a0a0a0" stroked="f"/>
        </w:pict>
      </w:r>
    </w:p>
    <w:p w:rsidR="00AE5DFC" w:rsidRPr="0067401A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Technical Support Fundamentals Certificate</w:t>
      </w:r>
    </w:p>
    <w:p w:rsidR="00AE5DFC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:rsidR="00AE5DFC" w:rsidRPr="0067401A" w:rsidRDefault="003D2515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A6A1B78">
          <v:rect id="_x0000_i1043" style="width:326.75pt;height:1.6pt" o:hrpct="754" o:hrstd="t" o:hr="t" fillcolor="#a0a0a0" stroked="f"/>
        </w:pict>
      </w:r>
    </w:p>
    <w:p w:rsidR="00AE5DFC" w:rsidRPr="00EC348F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:rsidR="00AE5DFC" w:rsidRDefault="00AE5DFC" w:rsidP="00414D5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:rsidR="00AE5DFC" w:rsidRPr="0067401A" w:rsidRDefault="003D2515" w:rsidP="00414D5B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3ACA09C">
          <v:rect id="_x0000_i1044" style="width:331.95pt;height:1.6pt" o:hrpct="766" o:hrstd="t" o:hr="t" fillcolor="#a0a0a0" stroked="f"/>
        </w:pict>
      </w:r>
    </w:p>
    <w:p w:rsidR="0011477F" w:rsidRPr="00804FA3" w:rsidRDefault="00AE5DFC" w:rsidP="00414D5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:rsidR="00AE5DFC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9A6E97">
          <v:rect id="_x0000_i1045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D158EE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:rsidR="00AE5DFC" w:rsidRPr="004D4DC8" w:rsidRDefault="003D2515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AE5DFC" w:rsidRPr="004D4DC8" w:rsidSect="00B4367A"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pict w14:anchorId="6F91829A">
          <v:rect id="_x0000_i1046" style="width:0;height:1.5pt" o:hrstd="t" o:hr="t" fillcolor="#a0a0a0" stroked="f"/>
        </w:pict>
      </w:r>
    </w:p>
    <w:p w:rsidR="00AE5DFC" w:rsidRPr="006E2785" w:rsidRDefault="00AE5DFC" w:rsidP="004D4DC8">
      <w:pPr>
        <w:spacing w:after="0"/>
        <w:ind w:right="-783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AE5DFC" w:rsidRPr="006E2785" w:rsidSect="00A5711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47" style="width:0;height:1.5pt" o:bullet="t" o:hrstd="t" o:hr="t" fillcolor="#a0a0a0" stroked="f"/>
    </w:pict>
  </w:numPicBullet>
  <w:numPicBullet w:numPicBulletId="1">
    <w:pict>
      <v:rect id="_x0000_i1048" style="width:0;height:1.5pt" o:bullet="t" o:hrstd="t" o:hr="t" fillcolor="#a0a0a0" stroked="f"/>
    </w:pict>
  </w:numPicBullet>
  <w:numPicBullet w:numPicBulletId="2">
    <w:pict>
      <v:rect id="_x0000_i1049" style="width:415.7pt;height:1.6pt" o:hrpct="921" o:bullet="t" o:hrstd="t" o:hr="t" fillcolor="#a0a0a0" stroked="f"/>
    </w:pict>
  </w:numPicBullet>
  <w:abstractNum w:abstractNumId="0" w15:restartNumberingAfterBreak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096508"/>
    <w:multiLevelType w:val="hybridMultilevel"/>
    <w:tmpl w:val="680285F8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wUAaD1XfiwAAAA="/>
  </w:docVars>
  <w:rsids>
    <w:rsidRoot w:val="00AE5DFC"/>
    <w:rsid w:val="00097948"/>
    <w:rsid w:val="000D5CE2"/>
    <w:rsid w:val="0011477F"/>
    <w:rsid w:val="00124E1C"/>
    <w:rsid w:val="00223BC6"/>
    <w:rsid w:val="002626CF"/>
    <w:rsid w:val="002945B2"/>
    <w:rsid w:val="00297769"/>
    <w:rsid w:val="003331F9"/>
    <w:rsid w:val="00342B1A"/>
    <w:rsid w:val="00382535"/>
    <w:rsid w:val="003D2515"/>
    <w:rsid w:val="00414D5B"/>
    <w:rsid w:val="004565D9"/>
    <w:rsid w:val="00492D07"/>
    <w:rsid w:val="004D4DC8"/>
    <w:rsid w:val="004E6AEF"/>
    <w:rsid w:val="006B5A93"/>
    <w:rsid w:val="006E2785"/>
    <w:rsid w:val="00754C9C"/>
    <w:rsid w:val="00767031"/>
    <w:rsid w:val="007E4D02"/>
    <w:rsid w:val="00804FA3"/>
    <w:rsid w:val="00827138"/>
    <w:rsid w:val="00834F81"/>
    <w:rsid w:val="008B4EFC"/>
    <w:rsid w:val="008B52E8"/>
    <w:rsid w:val="008D5E0A"/>
    <w:rsid w:val="00931A98"/>
    <w:rsid w:val="009A3618"/>
    <w:rsid w:val="00A57118"/>
    <w:rsid w:val="00AE5DFC"/>
    <w:rsid w:val="00B4367A"/>
    <w:rsid w:val="00BC1916"/>
    <w:rsid w:val="00D158EE"/>
    <w:rsid w:val="00D4723E"/>
    <w:rsid w:val="00D96527"/>
    <w:rsid w:val="00E20278"/>
    <w:rsid w:val="00E2235C"/>
    <w:rsid w:val="00E918F5"/>
    <w:rsid w:val="00EC2F2D"/>
    <w:rsid w:val="00EE795D"/>
    <w:rsid w:val="00FC0145"/>
    <w:rsid w:val="00FE09F8"/>
    <w:rsid w:val="00FE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3EF50"/>
  <w15:docId w15:val="{4CEEBD20-ABF5-48B0-86BC-3F29A522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A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A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Divine.Okeke@skoltech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70</TotalTime>
  <Pages>2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cp:lastPrinted>2022-06-25T11:34:00Z</cp:lastPrinted>
  <dcterms:created xsi:type="dcterms:W3CDTF">2022-01-27T10:21:00Z</dcterms:created>
  <dcterms:modified xsi:type="dcterms:W3CDTF">2022-12-30T10:50:00Z</dcterms:modified>
</cp:coreProperties>
</file>